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2F0C" w:rsidRPr="00A15086" w:rsidRDefault="003A1633" w:rsidP="00A15086">
      <w:pPr>
        <w:pStyle w:val="Title"/>
      </w:pPr>
      <w:r w:rsidRPr="00A15086">
        <w:t>Module 3 Word Document</w:t>
      </w:r>
    </w:p>
    <w:p w:rsidR="004D2F0C" w:rsidRDefault="003A1633">
      <w:pPr>
        <w:pStyle w:val="Author"/>
      </w:pPr>
      <w:r>
        <w:t>y</w:t>
      </w:r>
      <w:r>
        <w:t>our name</w:t>
      </w:r>
    </w:p>
    <w:p w:rsidR="004D2F0C" w:rsidRDefault="003A1633">
      <w:pPr>
        <w:pStyle w:val="Date"/>
      </w:pPr>
      <w:r>
        <w:t>7/6/2021</w:t>
      </w:r>
    </w:p>
    <w:p w:rsidR="004D2F0C" w:rsidRPr="00A15086" w:rsidRDefault="003A1633" w:rsidP="00A15086">
      <w:pPr>
        <w:pStyle w:val="Heading2"/>
        <w:rPr>
          <w:color w:val="5F497A" w:themeColor="accent4" w:themeShade="BF"/>
        </w:rPr>
      </w:pPr>
      <w:bookmarkStart w:id="0" w:name="r-markdown"/>
      <w:bookmarkStart w:id="1" w:name="_GoBack"/>
      <w:r w:rsidRPr="00A15086">
        <w:rPr>
          <w:color w:val="5F497A" w:themeColor="accent4" w:themeShade="BF"/>
        </w:rPr>
        <w:t>R Markdown</w:t>
      </w:r>
      <w:bookmarkEnd w:id="1"/>
    </w:p>
    <w:p w:rsidR="004D2F0C" w:rsidRDefault="003A1633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4D2F0C" w:rsidRDefault="003A1633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4D2F0C" w:rsidRDefault="003A163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4D2F0C" w:rsidRDefault="003A163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4D2F0C" w:rsidRDefault="003A1633" w:rsidP="00A15086">
      <w:pPr>
        <w:pStyle w:val="Heading2"/>
        <w:rPr>
          <w:color w:val="5F497A" w:themeColor="accent4" w:themeShade="BF"/>
        </w:rPr>
      </w:pPr>
      <w:bookmarkStart w:id="2" w:name="including-plots"/>
      <w:bookmarkEnd w:id="0"/>
      <w:r>
        <w:rPr>
          <w:color w:val="5F497A" w:themeColor="accent4" w:themeShade="BF"/>
        </w:rPr>
        <w:t>Including Plots</w:t>
      </w:r>
    </w:p>
    <w:p w:rsidR="004D2F0C" w:rsidRDefault="003A1633">
      <w:pPr>
        <w:pStyle w:val="FirstParagraph"/>
      </w:pPr>
      <w:r>
        <w:t>Y</w:t>
      </w:r>
      <w:r>
        <w:t>ou can also embed plots, for example:</w:t>
      </w:r>
    </w:p>
    <w:p w:rsidR="004D2F0C" w:rsidRDefault="003A1633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2F0C" w:rsidRDefault="003A163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4D2F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1633" w:rsidRDefault="003A1633">
      <w:pPr>
        <w:spacing w:after="0"/>
      </w:pPr>
      <w:r>
        <w:separator/>
      </w:r>
    </w:p>
  </w:endnote>
  <w:endnote w:type="continuationSeparator" w:id="0">
    <w:p w:rsidR="003A1633" w:rsidRDefault="003A16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1633" w:rsidRDefault="003A1633">
      <w:r>
        <w:separator/>
      </w:r>
    </w:p>
  </w:footnote>
  <w:footnote w:type="continuationSeparator" w:id="0">
    <w:p w:rsidR="003A1633" w:rsidRDefault="003A16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DAA48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EDAD1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4D2A0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6B2F9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7CC9E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EC17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4E39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685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07CC8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CC77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DD60D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2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A1633"/>
    <w:rsid w:val="004D2F0C"/>
    <w:rsid w:val="004E29B3"/>
    <w:rsid w:val="00590D07"/>
    <w:rsid w:val="00784D58"/>
    <w:rsid w:val="008D6863"/>
    <w:rsid w:val="00A15086"/>
    <w:rsid w:val="00B86B75"/>
    <w:rsid w:val="00BC48D5"/>
    <w:rsid w:val="00C36279"/>
    <w:rsid w:val="00C7724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D3D5FD0-2AC2-4D6F-BA93-6877CC0DF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1508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F497A" w:themeColor="accent4" w:themeShade="BF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1508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150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your name</dc:creator>
  <cp:keywords/>
  <cp:lastModifiedBy>OD</cp:lastModifiedBy>
  <cp:revision>3</cp:revision>
  <dcterms:created xsi:type="dcterms:W3CDTF">2021-07-06T16:29:00Z</dcterms:created>
  <dcterms:modified xsi:type="dcterms:W3CDTF">2021-07-06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6/2021</vt:lpwstr>
  </property>
  <property fmtid="{D5CDD505-2E9C-101B-9397-08002B2CF9AE}" pid="3" name="output">
    <vt:lpwstr/>
  </property>
</Properties>
</file>